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9B4908E" w:rsidR="003C14B1" w:rsidRDefault="009A4132">
      <w:pPr>
        <w:spacing w:before="240" w:after="240"/>
      </w:pPr>
      <w:r>
        <w:t>CoolSculpting for men.Article</w:t>
      </w:r>
      <w:r w:rsidR="00F07C9A">
        <w:t>.COR</w:t>
      </w:r>
      <w:r>
        <w:t>.KA</w:t>
      </w:r>
    </w:p>
    <w:p w14:paraId="00000002" w14:textId="77777777" w:rsidR="003C14B1" w:rsidRDefault="009A4132">
      <w:pPr>
        <w:spacing w:before="240" w:after="240"/>
      </w:pPr>
      <w:r>
        <w:t>/coolsculpting for men</w:t>
      </w:r>
    </w:p>
    <w:p w14:paraId="00000003" w14:textId="77777777" w:rsidR="003C14B1" w:rsidRDefault="009A4132">
      <w:pPr>
        <w:spacing w:before="240" w:after="240"/>
      </w:pPr>
      <w:r>
        <w:t>KW CoolSculpting for men</w:t>
      </w:r>
    </w:p>
    <w:p w14:paraId="00000004" w14:textId="77777777" w:rsidR="003C14B1" w:rsidRDefault="009A4132">
      <w:pPr>
        <w:spacing w:before="240" w:after="240"/>
      </w:pPr>
      <w:r>
        <w:t>META: CoolSculpting for men is perfect for men who exercise but still struggle to get rid of belly fat. The fat-freezing can help chisel a more toned midsection.</w:t>
      </w:r>
    </w:p>
    <w:p w14:paraId="00000005" w14:textId="77777777" w:rsidR="003C14B1" w:rsidRDefault="009A4132">
      <w:pPr>
        <w:spacing w:before="240"/>
        <w:rPr>
          <w:color w:val="1C1E29"/>
        </w:rPr>
      </w:pPr>
      <w:r>
        <w:rPr>
          <w:color w:val="1C1E29"/>
        </w:rPr>
        <w:t>CoolSculpting For Men | Why More Men are Turning to Fat-Freezing</w:t>
      </w:r>
    </w:p>
    <w:p w14:paraId="00000006" w14:textId="10307E97" w:rsidR="003C14B1" w:rsidRDefault="009A4132">
      <w:pPr>
        <w:spacing w:before="240"/>
        <w:rPr>
          <w:color w:val="1C1E29"/>
        </w:rPr>
      </w:pPr>
      <w:r>
        <w:rPr>
          <w:color w:val="1C1E29"/>
        </w:rPr>
        <w:t>It is</w:t>
      </w:r>
      <w:r>
        <w:rPr>
          <w:color w:val="1C1E29"/>
        </w:rPr>
        <w:t xml:space="preserve"> time to end the stigma t</w:t>
      </w:r>
      <w:r>
        <w:rPr>
          <w:color w:val="1C1E29"/>
        </w:rPr>
        <w:t xml:space="preserve">hat men quickly lose fat. Several men struggle with stubborn fat bulges, just like women. </w:t>
      </w:r>
      <w:r w:rsidR="00F07C9A">
        <w:rPr>
          <w:color w:val="1C1E29"/>
        </w:rPr>
        <w:t xml:space="preserve">In fact, men are more likely to accumulate belly fat than women. </w:t>
      </w:r>
      <w:r>
        <w:rPr>
          <w:color w:val="1C1E29"/>
        </w:rPr>
        <w:t xml:space="preserve">This fact is why more and more men are turning to the fat-freezing technology of CoolSculpting to help them reduce fat cells and get a more toned, sculpted body. </w:t>
      </w:r>
    </w:p>
    <w:p w14:paraId="2F751C5B" w14:textId="57335092" w:rsidR="009A4132" w:rsidRPr="009A4132" w:rsidRDefault="009A4132" w:rsidP="009A4132">
      <w:pPr>
        <w:spacing w:before="240"/>
        <w:jc w:val="right"/>
        <w:rPr>
          <w:color w:val="1C1E29"/>
          <w:u w:val="single"/>
        </w:rPr>
      </w:pPr>
      <w:r w:rsidRPr="009A4132">
        <w:rPr>
          <w:color w:val="1C1E29"/>
          <w:u w:val="single"/>
        </w:rPr>
        <w:t>Related article: How much does CoolSculpting cost? &gt;&gt;</w:t>
      </w:r>
    </w:p>
    <w:p w14:paraId="00000007" w14:textId="77777777" w:rsidR="003C14B1" w:rsidRDefault="009A4132">
      <w:pPr>
        <w:spacing w:before="240"/>
        <w:rPr>
          <w:color w:val="1C1E29"/>
        </w:rPr>
      </w:pPr>
      <w:r>
        <w:rPr>
          <w:color w:val="1C1E29"/>
        </w:rPr>
        <w:t>CoolSculpting For Men | How CoolSculpting Reduces Belly Fat</w:t>
      </w:r>
    </w:p>
    <w:p w14:paraId="4636F706" w14:textId="0972C18A" w:rsidR="00F07C9A" w:rsidRDefault="009A4132">
      <w:pPr>
        <w:spacing w:before="240"/>
        <w:rPr>
          <w:color w:val="1C1E29"/>
        </w:rPr>
      </w:pPr>
      <w:r>
        <w:rPr>
          <w:color w:val="1C1E29"/>
        </w:rPr>
        <w:t xml:space="preserve">Women are not alone in the struggle to tone and chisel the midsection. Numerous men struggle to lose excess fat that can </w:t>
      </w:r>
      <w:r>
        <w:rPr>
          <w:color w:val="1C1E29"/>
        </w:rPr>
        <w:t>hang out in the belly region. For the men who struggle to lose those belly bugles and find themselves in the gym always</w:t>
      </w:r>
      <w:r>
        <w:rPr>
          <w:color w:val="1C1E29"/>
        </w:rPr>
        <w:t xml:space="preserve"> or following a strict diet, CoolSculpting can help eliminate those stubborn fat cells. </w:t>
      </w:r>
    </w:p>
    <w:p w14:paraId="00000008" w14:textId="7A1D1C45" w:rsidR="003C14B1" w:rsidRDefault="009A4132">
      <w:pPr>
        <w:spacing w:before="240"/>
        <w:rPr>
          <w:color w:val="1C1E29"/>
        </w:rPr>
      </w:pPr>
      <w:r w:rsidRPr="009A4132">
        <w:rPr>
          <w:color w:val="1C1E29"/>
          <w:u w:val="single"/>
        </w:rPr>
        <w:t>CoolSculpting</w:t>
      </w:r>
      <w:r>
        <w:rPr>
          <w:color w:val="1C1E29"/>
        </w:rPr>
        <w:t xml:space="preserve"> uses an advanced cooling techno</w:t>
      </w:r>
      <w:r>
        <w:rPr>
          <w:color w:val="1C1E29"/>
        </w:rPr>
        <w:t xml:space="preserve">logy called Cryolipolysis. This fat-freezing technology applies to the skin and travels below the surface to target stubborn fat cells. When exposed to consistent cooling, the fat cells </w:t>
      </w:r>
      <w:r>
        <w:rPr>
          <w:color w:val="1C1E29"/>
        </w:rPr>
        <w:t>freeze and eventually die. Once the fat cells die, they process o</w:t>
      </w:r>
      <w:r>
        <w:rPr>
          <w:color w:val="1C1E29"/>
        </w:rPr>
        <w:t>ut of the body as waste. The best part about CoolSculpting is that once the fat cells flush out of the body, they cannot regrow. Each treatment helps to eliminate fat cells in the belly and provides long-lasting results</w:t>
      </w:r>
      <w:r w:rsidR="00F07C9A">
        <w:rPr>
          <w:color w:val="1C1E29"/>
        </w:rPr>
        <w:t>.</w:t>
      </w:r>
    </w:p>
    <w:p w14:paraId="2C505C66" w14:textId="77777777" w:rsidR="00F07C9A" w:rsidRDefault="00F07C9A" w:rsidP="00F07C9A">
      <w:pPr>
        <w:spacing w:before="240"/>
        <w:rPr>
          <w:color w:val="1C1E29"/>
        </w:rPr>
      </w:pPr>
      <w:r>
        <w:rPr>
          <w:color w:val="1C1E29"/>
        </w:rPr>
        <w:t>CoolSculpting For Men Treatment Areas</w:t>
      </w:r>
    </w:p>
    <w:p w14:paraId="21F579D7" w14:textId="77777777" w:rsidR="00F07C9A" w:rsidRDefault="00F07C9A" w:rsidP="00F07C9A">
      <w:pPr>
        <w:spacing w:before="240"/>
        <w:rPr>
          <w:color w:val="1C1E29"/>
        </w:rPr>
      </w:pPr>
      <w:r>
        <w:rPr>
          <w:color w:val="1C1E29"/>
        </w:rPr>
        <w:t>Popular treatment areas when CoolSculpting for men include:</w:t>
      </w:r>
    </w:p>
    <w:p w14:paraId="614FFD34" w14:textId="77777777" w:rsidR="00F07C9A" w:rsidRDefault="00F07C9A" w:rsidP="00F07C9A">
      <w:pPr>
        <w:numPr>
          <w:ilvl w:val="0"/>
          <w:numId w:val="2"/>
        </w:numPr>
        <w:rPr>
          <w:color w:val="1C1E29"/>
        </w:rPr>
      </w:pPr>
      <w:r>
        <w:rPr>
          <w:color w:val="1C1E29"/>
        </w:rPr>
        <w:t>Abdomen (belly fat)</w:t>
      </w:r>
    </w:p>
    <w:p w14:paraId="54B19466" w14:textId="77777777" w:rsidR="00F07C9A" w:rsidRDefault="00F07C9A" w:rsidP="00F07C9A">
      <w:pPr>
        <w:numPr>
          <w:ilvl w:val="0"/>
          <w:numId w:val="2"/>
        </w:numPr>
        <w:rPr>
          <w:color w:val="1C1E29"/>
        </w:rPr>
      </w:pPr>
      <w:r>
        <w:rPr>
          <w:color w:val="1C1E29"/>
        </w:rPr>
        <w:t>Back and flanks (love handles)</w:t>
      </w:r>
    </w:p>
    <w:p w14:paraId="3B96E519" w14:textId="77777777" w:rsidR="00F07C9A" w:rsidRDefault="00F07C9A" w:rsidP="00F07C9A">
      <w:pPr>
        <w:numPr>
          <w:ilvl w:val="0"/>
          <w:numId w:val="2"/>
        </w:numPr>
        <w:rPr>
          <w:color w:val="1C1E29"/>
        </w:rPr>
      </w:pPr>
      <w:r>
        <w:rPr>
          <w:color w:val="1C1E29"/>
        </w:rPr>
        <w:t>Chest (moobs or man boobs)</w:t>
      </w:r>
    </w:p>
    <w:p w14:paraId="26DFB3F8" w14:textId="77777777" w:rsidR="00F07C9A" w:rsidRDefault="00F07C9A" w:rsidP="00F07C9A">
      <w:pPr>
        <w:numPr>
          <w:ilvl w:val="0"/>
          <w:numId w:val="2"/>
        </w:numPr>
        <w:rPr>
          <w:color w:val="1C1E29"/>
        </w:rPr>
      </w:pPr>
      <w:r>
        <w:rPr>
          <w:color w:val="1C1E29"/>
        </w:rPr>
        <w:t>Double Chin</w:t>
      </w:r>
    </w:p>
    <w:p w14:paraId="00000009" w14:textId="77777777" w:rsidR="003C14B1" w:rsidRDefault="009A4132">
      <w:pPr>
        <w:spacing w:before="240"/>
        <w:rPr>
          <w:color w:val="1C1E29"/>
        </w:rPr>
      </w:pPr>
      <w:r>
        <w:rPr>
          <w:color w:val="1C1E29"/>
        </w:rPr>
        <w:t>CoolSculpting For Men Before and After Transformations*</w:t>
      </w:r>
    </w:p>
    <w:p w14:paraId="0000000A" w14:textId="69624A1E" w:rsidR="003C14B1" w:rsidRDefault="009A4132">
      <w:pPr>
        <w:spacing w:before="240"/>
        <w:rPr>
          <w:color w:val="1C1E29"/>
        </w:rPr>
      </w:pPr>
      <w:r>
        <w:rPr>
          <w:color w:val="1C1E29"/>
        </w:rPr>
        <w:t>The CoolSculpting for men before and after images show the transformations of each patient. As seen in each picture, the men achieved a significant reduction in fat around their midse</w:t>
      </w:r>
      <w:r>
        <w:rPr>
          <w:color w:val="1C1E29"/>
        </w:rPr>
        <w:t>ctions. As with all cosmetic procedures, the results can vary. *</w:t>
      </w:r>
    </w:p>
    <w:p w14:paraId="1D30E3F6" w14:textId="4922C70B" w:rsidR="00F07C9A" w:rsidRDefault="00F07C9A">
      <w:pPr>
        <w:spacing w:before="240"/>
        <w:rPr>
          <w:color w:val="1C1E29"/>
        </w:rPr>
      </w:pPr>
      <w:r w:rsidRPr="00F07C9A">
        <w:rPr>
          <w:color w:val="1C1E29"/>
          <w:highlight w:val="yellow"/>
        </w:rPr>
        <w:lastRenderedPageBreak/>
        <w:t>INSERT A BA OF A MAN</w:t>
      </w:r>
    </w:p>
    <w:p w14:paraId="563AC990" w14:textId="17FEED84" w:rsidR="00F07C9A" w:rsidRPr="00F07C9A" w:rsidRDefault="00F07C9A" w:rsidP="00F07C9A">
      <w:pPr>
        <w:spacing w:before="240"/>
        <w:jc w:val="right"/>
        <w:rPr>
          <w:color w:val="1C1E29"/>
          <w:u w:val="single"/>
        </w:rPr>
      </w:pPr>
      <w:r w:rsidRPr="00F07C9A">
        <w:rPr>
          <w:color w:val="1C1E29"/>
          <w:u w:val="single"/>
        </w:rPr>
        <w:t>See more real patient results &gt;&gt;</w:t>
      </w:r>
    </w:p>
    <w:p w14:paraId="0000000B" w14:textId="77777777" w:rsidR="003C14B1" w:rsidRDefault="009A4132">
      <w:pPr>
        <w:spacing w:before="240"/>
        <w:rPr>
          <w:color w:val="1C1E29"/>
        </w:rPr>
      </w:pPr>
      <w:r>
        <w:rPr>
          <w:color w:val="1C1E29"/>
        </w:rPr>
        <w:t>Benefits of CoolSculpting for Men</w:t>
      </w:r>
    </w:p>
    <w:p w14:paraId="0000000C" w14:textId="77777777" w:rsidR="003C14B1" w:rsidRDefault="009A4132">
      <w:pPr>
        <w:spacing w:before="240"/>
        <w:rPr>
          <w:color w:val="1C1E29"/>
        </w:rPr>
      </w:pPr>
      <w:r>
        <w:rPr>
          <w:color w:val="1C1E29"/>
        </w:rPr>
        <w:t>Men can reap the benefits of CoolSculpting when they have fat-freezing treatments applied to their trouble areas. The benefits of CoolSculpting for men includ</w:t>
      </w:r>
      <w:r>
        <w:rPr>
          <w:color w:val="1C1E29"/>
        </w:rPr>
        <w:t>e:</w:t>
      </w:r>
    </w:p>
    <w:p w14:paraId="0000000D" w14:textId="77777777" w:rsidR="003C14B1" w:rsidRDefault="009A4132">
      <w:pPr>
        <w:numPr>
          <w:ilvl w:val="0"/>
          <w:numId w:val="1"/>
        </w:numPr>
        <w:rPr>
          <w:color w:val="1C1E29"/>
        </w:rPr>
      </w:pPr>
      <w:r>
        <w:rPr>
          <w:color w:val="1C1E29"/>
        </w:rPr>
        <w:t>Significant fat reduction in the abdomen</w:t>
      </w:r>
    </w:p>
    <w:p w14:paraId="0000000E" w14:textId="77777777" w:rsidR="003C14B1" w:rsidRDefault="009A4132">
      <w:pPr>
        <w:numPr>
          <w:ilvl w:val="0"/>
          <w:numId w:val="1"/>
        </w:numPr>
        <w:rPr>
          <w:color w:val="1C1E29"/>
        </w:rPr>
      </w:pPr>
      <w:r>
        <w:rPr>
          <w:color w:val="1C1E29"/>
        </w:rPr>
        <w:t>More sculpted body</w:t>
      </w:r>
    </w:p>
    <w:p w14:paraId="0000000F" w14:textId="77777777" w:rsidR="003C14B1" w:rsidRDefault="009A4132">
      <w:pPr>
        <w:numPr>
          <w:ilvl w:val="0"/>
          <w:numId w:val="1"/>
        </w:numPr>
        <w:rPr>
          <w:color w:val="1C1E29"/>
        </w:rPr>
      </w:pPr>
      <w:r>
        <w:rPr>
          <w:color w:val="1C1E29"/>
        </w:rPr>
        <w:t>Quick, painless 35-minute treatments</w:t>
      </w:r>
    </w:p>
    <w:p w14:paraId="00000010" w14:textId="77777777" w:rsidR="003C14B1" w:rsidRDefault="009A4132">
      <w:pPr>
        <w:numPr>
          <w:ilvl w:val="0"/>
          <w:numId w:val="1"/>
        </w:numPr>
        <w:rPr>
          <w:color w:val="1C1E29"/>
        </w:rPr>
      </w:pPr>
      <w:r>
        <w:rPr>
          <w:color w:val="1C1E29"/>
        </w:rPr>
        <w:t>Non-invasive fat reduction</w:t>
      </w:r>
    </w:p>
    <w:p w14:paraId="00000011" w14:textId="77777777" w:rsidR="003C14B1" w:rsidRDefault="009A4132">
      <w:pPr>
        <w:numPr>
          <w:ilvl w:val="0"/>
          <w:numId w:val="1"/>
        </w:numPr>
        <w:rPr>
          <w:color w:val="1C1E29"/>
        </w:rPr>
      </w:pPr>
      <w:r>
        <w:rPr>
          <w:color w:val="1C1E29"/>
        </w:rPr>
        <w:t>Little to no downtime required</w:t>
      </w:r>
    </w:p>
    <w:p w14:paraId="00000012" w14:textId="77777777" w:rsidR="003C14B1" w:rsidRDefault="009A4132">
      <w:pPr>
        <w:numPr>
          <w:ilvl w:val="0"/>
          <w:numId w:val="1"/>
        </w:numPr>
        <w:rPr>
          <w:color w:val="1C1E29"/>
        </w:rPr>
      </w:pPr>
      <w:r>
        <w:rPr>
          <w:color w:val="1C1E29"/>
        </w:rPr>
        <w:t>Natural-looking results</w:t>
      </w:r>
    </w:p>
    <w:p w14:paraId="00000013" w14:textId="77777777" w:rsidR="003C14B1" w:rsidRDefault="009A4132">
      <w:pPr>
        <w:numPr>
          <w:ilvl w:val="0"/>
          <w:numId w:val="1"/>
        </w:numPr>
        <w:spacing w:after="240"/>
        <w:rPr>
          <w:color w:val="1C1E29"/>
        </w:rPr>
      </w:pPr>
      <w:r>
        <w:rPr>
          <w:color w:val="1C1E29"/>
        </w:rPr>
        <w:t>Long-lasting results</w:t>
      </w:r>
    </w:p>
    <w:p w14:paraId="0000001D" w14:textId="17E0ED79" w:rsidR="003C14B1" w:rsidRDefault="009A4132">
      <w:pPr>
        <w:spacing w:before="240"/>
        <w:rPr>
          <w:color w:val="1C1E29"/>
        </w:rPr>
      </w:pPr>
      <w:r>
        <w:rPr>
          <w:color w:val="1C1E29"/>
        </w:rPr>
        <w:t xml:space="preserve">CoolSculpting For Men in </w:t>
      </w:r>
      <w:r w:rsidR="00F07C9A">
        <w:t>Denville, NJ</w:t>
      </w:r>
    </w:p>
    <w:p w14:paraId="0000001E" w14:textId="477C8CC0" w:rsidR="003C14B1" w:rsidRDefault="009A4132">
      <w:pPr>
        <w:spacing w:before="240"/>
        <w:rPr>
          <w:color w:val="1C1E29"/>
        </w:rPr>
      </w:pPr>
      <w:r>
        <w:rPr>
          <w:color w:val="1C1E29"/>
        </w:rPr>
        <w:t>If you are</w:t>
      </w:r>
      <w:r>
        <w:rPr>
          <w:color w:val="1C1E29"/>
        </w:rPr>
        <w:t xml:space="preserve"> a man in the </w:t>
      </w:r>
      <w:r w:rsidR="00F07C9A">
        <w:t>Denville, NJ</w:t>
      </w:r>
      <w:r>
        <w:rPr>
          <w:color w:val="1C1E29"/>
        </w:rPr>
        <w:t xml:space="preserve"> area,</w:t>
      </w:r>
      <w:r>
        <w:rPr>
          <w:color w:val="1C1E29"/>
        </w:rPr>
        <w:t xml:space="preserve"> and </w:t>
      </w:r>
      <w:r>
        <w:rPr>
          <w:color w:val="1C1E29"/>
        </w:rPr>
        <w:t>seek</w:t>
      </w:r>
      <w:r>
        <w:rPr>
          <w:color w:val="1C1E29"/>
        </w:rPr>
        <w:t xml:space="preserve"> CoolSculpting treatments to reduce stubborn belly fat, </w:t>
      </w:r>
      <w:r w:rsidR="00F07C9A">
        <w:rPr>
          <w:color w:val="1C1E29"/>
        </w:rPr>
        <w:t xml:space="preserve">COR Medspa </w:t>
      </w:r>
      <w:r>
        <w:rPr>
          <w:color w:val="1C1E29"/>
        </w:rPr>
        <w:t xml:space="preserve">provides expert fat-freezing technology. Contact us at </w:t>
      </w:r>
      <w:r w:rsidR="00F07C9A">
        <w:rPr>
          <w:color w:val="000000"/>
        </w:rPr>
        <w:t>973.240.8889</w:t>
      </w:r>
      <w:r w:rsidR="00F07C9A">
        <w:rPr>
          <w:color w:val="000000"/>
        </w:rPr>
        <w:t xml:space="preserve"> </w:t>
      </w:r>
      <w:r>
        <w:rPr>
          <w:color w:val="1C1E29"/>
        </w:rPr>
        <w:t>to learn more about the results you can achieve with each treatment. Speak w</w:t>
      </w:r>
      <w:r>
        <w:rPr>
          <w:color w:val="1C1E29"/>
        </w:rPr>
        <w:t>ith our trained technicians to learn how CoolSculpting can help you get the sculpted physique you have</w:t>
      </w:r>
      <w:r>
        <w:rPr>
          <w:color w:val="1C1E29"/>
        </w:rPr>
        <w:t xml:space="preserve"> tried so hard to achieve</w:t>
      </w:r>
      <w:r w:rsidR="00F07C9A">
        <w:rPr>
          <w:color w:val="1C1E29"/>
        </w:rPr>
        <w:t>.</w:t>
      </w:r>
      <w:r>
        <w:rPr>
          <w:color w:val="1C1E29"/>
        </w:rPr>
        <w:t xml:space="preserve"> Eliminate those diet and exercise-resistant fat cells and get the rock-hard</w:t>
      </w:r>
      <w:r>
        <w:rPr>
          <w:color w:val="1C1E29"/>
        </w:rPr>
        <w:t xml:space="preserve"> body you deserve!</w:t>
      </w:r>
    </w:p>
    <w:p w14:paraId="0000001F" w14:textId="77777777" w:rsidR="003C14B1" w:rsidRDefault="003C14B1"/>
    <w:sectPr w:rsidR="003C14B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2B63B3"/>
    <w:multiLevelType w:val="multilevel"/>
    <w:tmpl w:val="1B5E4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81D7FA1"/>
    <w:multiLevelType w:val="multilevel"/>
    <w:tmpl w:val="221C0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UyMDWzNLYwMTVU0lEKTi0uzszPAykwrAUAdZYTPiwAAAA="/>
  </w:docVars>
  <w:rsids>
    <w:rsidRoot w:val="003C14B1"/>
    <w:rsid w:val="003C14B1"/>
    <w:rsid w:val="009A4132"/>
    <w:rsid w:val="00F07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1D165"/>
  <w15:docId w15:val="{2C05055D-9320-42BF-844C-D9C1F891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87</Words>
  <Characters>2598</Characters>
  <Application>Microsoft Office Word</Application>
  <DocSecurity>0</DocSecurity>
  <Lines>44</Lines>
  <Paragraphs>23</Paragraphs>
  <ScaleCrop>false</ScaleCrop>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6-04T20:13:00Z</dcterms:created>
  <dcterms:modified xsi:type="dcterms:W3CDTF">2020-06-04T20:21:00Z</dcterms:modified>
</cp:coreProperties>
</file>